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Alexandros  Roussos</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3498307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